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0361E" w14:paraId="403DA581" w14:textId="77777777" w:rsidTr="0040361E">
        <w:tc>
          <w:tcPr>
            <w:tcW w:w="5097" w:type="dxa"/>
            <w:gridSpan w:val="2"/>
            <w:vAlign w:val="center"/>
          </w:tcPr>
          <w:p w14:paraId="001EB8F0" w14:textId="38C53BD2" w:rsidR="0040361E" w:rsidRDefault="0040361E" w:rsidP="0040361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3)</w:t>
            </w:r>
          </w:p>
        </w:tc>
        <w:tc>
          <w:tcPr>
            <w:tcW w:w="5097" w:type="dxa"/>
            <w:gridSpan w:val="2"/>
          </w:tcPr>
          <w:p w14:paraId="15334910" w14:textId="77777777" w:rsidR="0040361E" w:rsidRDefault="0040361E" w:rsidP="0040361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النقل والتعيين على وظيفة </w:t>
            </w:r>
          </w:p>
          <w:p w14:paraId="13024916" w14:textId="45F64EA1" w:rsidR="0040361E" w:rsidRDefault="0040361E" w:rsidP="0040361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"أستاذ مساعد" أو "أستاذ مشارك" أو "أستاذ" </w:t>
            </w:r>
          </w:p>
          <w:p w14:paraId="35A97015" w14:textId="59BA8D02" w:rsidR="0040361E" w:rsidRDefault="0040361E" w:rsidP="0040361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من الجامعات السعودية الحكومية</w:t>
            </w:r>
          </w:p>
        </w:tc>
      </w:tr>
      <w:tr w:rsidR="00951230" w14:paraId="416D7BEC" w14:textId="77777777" w:rsidTr="009512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194" w:type="dxa"/>
            <w:gridSpan w:val="4"/>
            <w:shd w:val="clear" w:color="auto" w:fill="D9D9D9" w:themeFill="background1" w:themeFillShade="D9"/>
          </w:tcPr>
          <w:p w14:paraId="292311C5" w14:textId="328AFBCB" w:rsidR="00951230" w:rsidRPr="00951230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5123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وظيفة المطلوب النقل والتعيين عليها</w:t>
            </w:r>
          </w:p>
        </w:tc>
      </w:tr>
      <w:tr w:rsidR="00951230" w14:paraId="6D08B26C" w14:textId="77777777" w:rsidTr="009512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398" w:type="dxa"/>
          </w:tcPr>
          <w:p w14:paraId="2037DFE8" w14:textId="16698388" w:rsidR="00951230" w:rsidRPr="00B3366B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B3366B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أستاذ مساعد</w:t>
            </w:r>
          </w:p>
        </w:tc>
        <w:tc>
          <w:tcPr>
            <w:tcW w:w="3398" w:type="dxa"/>
            <w:gridSpan w:val="2"/>
          </w:tcPr>
          <w:p w14:paraId="1A959296" w14:textId="40150ACD" w:rsidR="00951230" w:rsidRPr="00B3366B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B3366B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أستاذ مشارك</w:t>
            </w:r>
          </w:p>
        </w:tc>
        <w:tc>
          <w:tcPr>
            <w:tcW w:w="3398" w:type="dxa"/>
          </w:tcPr>
          <w:p w14:paraId="77254D05" w14:textId="0E77932E" w:rsidR="00951230" w:rsidRPr="00B3366B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B3366B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أستاذ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6E3B34AF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34FFF90E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199"/>
        <w:gridCol w:w="119"/>
        <w:gridCol w:w="318"/>
        <w:gridCol w:w="80"/>
        <w:gridCol w:w="237"/>
        <w:gridCol w:w="280"/>
        <w:gridCol w:w="38"/>
        <w:gridCol w:w="318"/>
        <w:gridCol w:w="161"/>
        <w:gridCol w:w="156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268"/>
        <w:gridCol w:w="1268"/>
        <w:gridCol w:w="2560"/>
      </w:tblGrid>
      <w:tr w:rsidR="00DF3FF3" w:rsidRPr="00502B46" w14:paraId="317D980E" w14:textId="77777777" w:rsidTr="00DF3FF3">
        <w:trPr>
          <w:trHeight w:val="132"/>
        </w:trPr>
        <w:tc>
          <w:tcPr>
            <w:tcW w:w="2471" w:type="dxa"/>
            <w:gridSpan w:val="12"/>
            <w:shd w:val="clear" w:color="auto" w:fill="D9D9D9" w:themeFill="background1" w:themeFillShade="D9"/>
          </w:tcPr>
          <w:p w14:paraId="5451F03E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667A4DEB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2"/>
            <w:shd w:val="clear" w:color="auto" w:fill="D9D9D9" w:themeFill="background1" w:themeFillShade="D9"/>
          </w:tcPr>
          <w:p w14:paraId="7D0C1093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shd w:val="clear" w:color="auto" w:fill="D9D9D9" w:themeFill="background1" w:themeFillShade="D9"/>
          </w:tcPr>
          <w:p w14:paraId="52E4E04C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DF3FF3" w:rsidRPr="00502B46" w14:paraId="48AE5B35" w14:textId="77777777" w:rsidTr="00DF3FF3">
        <w:trPr>
          <w:trHeight w:val="37"/>
        </w:trPr>
        <w:tc>
          <w:tcPr>
            <w:tcW w:w="2471" w:type="dxa"/>
            <w:gridSpan w:val="12"/>
          </w:tcPr>
          <w:p w14:paraId="3A3F1FC3" w14:textId="77777777" w:rsidR="00DF3FF3" w:rsidRPr="00B3366B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697" w:type="dxa"/>
            <w:gridSpan w:val="9"/>
          </w:tcPr>
          <w:p w14:paraId="22B24B0B" w14:textId="77777777" w:rsidR="00DF3FF3" w:rsidRPr="00B3366B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36" w:type="dxa"/>
            <w:gridSpan w:val="2"/>
          </w:tcPr>
          <w:p w14:paraId="2CF59840" w14:textId="77777777" w:rsidR="00DF3FF3" w:rsidRPr="00B3366B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60" w:type="dxa"/>
          </w:tcPr>
          <w:p w14:paraId="64DE8C04" w14:textId="77777777" w:rsidR="00DF3FF3" w:rsidRPr="00B3366B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502B46" w14:paraId="1073FF91" w14:textId="77777777" w:rsidTr="00DF3FF3">
        <w:trPr>
          <w:trHeight w:val="127"/>
        </w:trPr>
        <w:tc>
          <w:tcPr>
            <w:tcW w:w="3177" w:type="dxa"/>
            <w:gridSpan w:val="17"/>
            <w:shd w:val="clear" w:color="auto" w:fill="D9D9D9" w:themeFill="background1" w:themeFillShade="D9"/>
          </w:tcPr>
          <w:p w14:paraId="63EDCD5A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14:paraId="34EBF261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2"/>
            <w:shd w:val="clear" w:color="auto" w:fill="D9D9D9" w:themeFill="background1" w:themeFillShade="D9"/>
          </w:tcPr>
          <w:p w14:paraId="5ABE304E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shd w:val="clear" w:color="auto" w:fill="D9D9D9" w:themeFill="background1" w:themeFillShade="D9"/>
          </w:tcPr>
          <w:p w14:paraId="4D4FFB99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DF3FF3" w:rsidRPr="00502B46" w14:paraId="65253793" w14:textId="77777777" w:rsidTr="00DF3FF3">
        <w:trPr>
          <w:trHeight w:val="118"/>
        </w:trPr>
        <w:tc>
          <w:tcPr>
            <w:tcW w:w="317" w:type="dxa"/>
          </w:tcPr>
          <w:p w14:paraId="4D200F21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1F13A54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</w:tcPr>
          <w:p w14:paraId="7E57A472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2"/>
          </w:tcPr>
          <w:p w14:paraId="034C93E4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2BD249A7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</w:tcPr>
          <w:p w14:paraId="3D604B82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2"/>
          </w:tcPr>
          <w:p w14:paraId="323DA1C7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01742A2F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0830D36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1E9EBD0B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91" w:type="dxa"/>
            <w:gridSpan w:val="4"/>
          </w:tcPr>
          <w:p w14:paraId="4AC70791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B3366B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268" w:type="dxa"/>
          </w:tcPr>
          <w:p w14:paraId="507A24D6" w14:textId="2955666E" w:rsidR="00DF3FF3" w:rsidRPr="00B3366B" w:rsidRDefault="00B3366B" w:rsidP="00DF3FF3">
            <w:pPr>
              <w:pStyle w:val="a3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 </w:t>
            </w:r>
            <w:r w:rsidR="00DF3FF3" w:rsidRPr="00B3366B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) ذكر</w:t>
            </w:r>
          </w:p>
        </w:tc>
        <w:tc>
          <w:tcPr>
            <w:tcW w:w="1268" w:type="dxa"/>
          </w:tcPr>
          <w:p w14:paraId="78E3F371" w14:textId="66E122C4" w:rsidR="00DF3FF3" w:rsidRPr="00B3366B" w:rsidRDefault="00B3366B" w:rsidP="00DF3FF3">
            <w:pPr>
              <w:pStyle w:val="a3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</w:t>
            </w:r>
            <w:r w:rsidR="00DF3FF3" w:rsidRPr="00B3366B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  ) أنثى</w:t>
            </w:r>
          </w:p>
        </w:tc>
        <w:tc>
          <w:tcPr>
            <w:tcW w:w="2560" w:type="dxa"/>
          </w:tcPr>
          <w:p w14:paraId="5BFF1DC0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502B46" w14:paraId="73B0A71A" w14:textId="77777777" w:rsidTr="00DF3FF3">
        <w:trPr>
          <w:trHeight w:val="37"/>
        </w:trPr>
        <w:tc>
          <w:tcPr>
            <w:tcW w:w="5168" w:type="dxa"/>
            <w:gridSpan w:val="21"/>
            <w:shd w:val="clear" w:color="auto" w:fill="D9D9D9" w:themeFill="background1" w:themeFillShade="D9"/>
          </w:tcPr>
          <w:p w14:paraId="5FD1E0A9" w14:textId="77777777" w:rsidR="00DF3FF3" w:rsidRPr="00502B46" w:rsidRDefault="00DF3FF3" w:rsidP="00DF3FF3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3"/>
            <w:shd w:val="clear" w:color="auto" w:fill="D9D9D9" w:themeFill="background1" w:themeFillShade="D9"/>
          </w:tcPr>
          <w:p w14:paraId="11A4A091" w14:textId="77777777"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</w:p>
        </w:tc>
      </w:tr>
      <w:tr w:rsidR="00DF3FF3" w:rsidRPr="00502B46" w14:paraId="14BB5ED9" w14:textId="77777777" w:rsidTr="00DF3FF3">
        <w:trPr>
          <w:trHeight w:val="37"/>
        </w:trPr>
        <w:tc>
          <w:tcPr>
            <w:tcW w:w="516" w:type="dxa"/>
            <w:gridSpan w:val="2"/>
          </w:tcPr>
          <w:p w14:paraId="5B0774C6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3"/>
          </w:tcPr>
          <w:p w14:paraId="4817B229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501AADC1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3"/>
          </w:tcPr>
          <w:p w14:paraId="2A889D4E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56078B28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6" w:type="dxa"/>
            <w:gridSpan w:val="2"/>
          </w:tcPr>
          <w:p w14:paraId="7A7264DB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119411E8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787FBDEE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57A64CB2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21D91E9C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3"/>
          </w:tcPr>
          <w:p w14:paraId="21780743" w14:textId="77777777" w:rsidR="00DF3FF3" w:rsidRPr="00B3366B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EE06FB" w:rsidRPr="00502B46" w14:paraId="1223BF28" w14:textId="77777777" w:rsidTr="00C160F9">
        <w:trPr>
          <w:trHeight w:val="37"/>
        </w:trPr>
        <w:tc>
          <w:tcPr>
            <w:tcW w:w="5168" w:type="dxa"/>
            <w:gridSpan w:val="21"/>
            <w:shd w:val="clear" w:color="auto" w:fill="D9D9D9" w:themeFill="background1" w:themeFillShade="D9"/>
          </w:tcPr>
          <w:p w14:paraId="0FE0AC73" w14:textId="26609816" w:rsidR="00EE06FB" w:rsidRPr="00502B46" w:rsidRDefault="00EE06FB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63575E"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متقدم</w:t>
            </w:r>
            <w:r w:rsidR="00951230"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للنقل والتعيين فيه</w:t>
            </w:r>
          </w:p>
        </w:tc>
        <w:tc>
          <w:tcPr>
            <w:tcW w:w="5096" w:type="dxa"/>
            <w:gridSpan w:val="3"/>
            <w:shd w:val="clear" w:color="auto" w:fill="D9D9D9" w:themeFill="background1" w:themeFillShade="D9"/>
          </w:tcPr>
          <w:p w14:paraId="39447405" w14:textId="011C6D5D" w:rsidR="00EE06FB" w:rsidRPr="00502B46" w:rsidRDefault="00EE06FB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EE06FB" w:rsidRPr="00502B46" w14:paraId="4DA87E64" w14:textId="77777777" w:rsidTr="00040A71">
        <w:trPr>
          <w:trHeight w:val="37"/>
        </w:trPr>
        <w:tc>
          <w:tcPr>
            <w:tcW w:w="5168" w:type="dxa"/>
            <w:gridSpan w:val="21"/>
          </w:tcPr>
          <w:p w14:paraId="25D645E3" w14:textId="77777777" w:rsidR="00EE06FB" w:rsidRPr="00B3366B" w:rsidRDefault="00EE06FB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3"/>
          </w:tcPr>
          <w:p w14:paraId="2843D754" w14:textId="77777777" w:rsidR="00EE06FB" w:rsidRPr="00B3366B" w:rsidRDefault="00EE06FB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</w:tr>
    </w:tbl>
    <w:p w14:paraId="5405AA1A" w14:textId="77777777" w:rsidR="00DF3FF3" w:rsidRPr="009530D2" w:rsidRDefault="00DF3FF3" w:rsidP="00DF3FF3">
      <w:pPr>
        <w:pStyle w:val="a3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785B973C" w14:textId="77777777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1912"/>
        <w:gridCol w:w="638"/>
        <w:gridCol w:w="1275"/>
        <w:gridCol w:w="1275"/>
        <w:gridCol w:w="637"/>
        <w:gridCol w:w="1913"/>
      </w:tblGrid>
      <w:tr w:rsidR="0040361E" w:rsidRPr="00502B46" w14:paraId="34426F37" w14:textId="77777777" w:rsidTr="0040361E">
        <w:tc>
          <w:tcPr>
            <w:tcW w:w="2549" w:type="dxa"/>
            <w:shd w:val="clear" w:color="auto" w:fill="D9D9D9" w:themeFill="background1" w:themeFillShade="D9"/>
          </w:tcPr>
          <w:p w14:paraId="6CC5D94C" w14:textId="6057556F" w:rsidR="0040361E" w:rsidRPr="00502B46" w:rsidRDefault="00404D96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0361E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ؤهل</w:t>
            </w:r>
          </w:p>
        </w:tc>
        <w:tc>
          <w:tcPr>
            <w:tcW w:w="1912" w:type="dxa"/>
            <w:shd w:val="clear" w:color="auto" w:fill="D9D9D9" w:themeFill="background1" w:themeFillShade="D9"/>
          </w:tcPr>
          <w:p w14:paraId="7D2E263A" w14:textId="77777777" w:rsidR="0040361E" w:rsidRPr="00502B46" w:rsidRDefault="0040361E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خرج</w:t>
            </w:r>
          </w:p>
        </w:tc>
        <w:tc>
          <w:tcPr>
            <w:tcW w:w="1913" w:type="dxa"/>
            <w:gridSpan w:val="2"/>
            <w:shd w:val="clear" w:color="auto" w:fill="D9D9D9" w:themeFill="background1" w:themeFillShade="D9"/>
          </w:tcPr>
          <w:p w14:paraId="6E7D7561" w14:textId="15A0A9BD" w:rsidR="0040361E" w:rsidRPr="00502B46" w:rsidRDefault="0040361E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جامعة</w:t>
            </w:r>
          </w:p>
        </w:tc>
        <w:tc>
          <w:tcPr>
            <w:tcW w:w="1912" w:type="dxa"/>
            <w:gridSpan w:val="2"/>
            <w:shd w:val="clear" w:color="auto" w:fill="D9D9D9" w:themeFill="background1" w:themeFillShade="D9"/>
          </w:tcPr>
          <w:p w14:paraId="5CA479DA" w14:textId="77777777" w:rsidR="0040361E" w:rsidRPr="00502B46" w:rsidRDefault="0040361E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دولة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14:paraId="5E0D033F" w14:textId="5E0FE6A2" w:rsidR="0040361E" w:rsidRPr="00502B46" w:rsidRDefault="0040361E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نموذج معادلة الشهادة</w:t>
            </w:r>
          </w:p>
        </w:tc>
      </w:tr>
      <w:tr w:rsidR="0063575E" w:rsidRPr="00502B46" w14:paraId="08954F36" w14:textId="77777777" w:rsidTr="00FC776B">
        <w:tc>
          <w:tcPr>
            <w:tcW w:w="2549" w:type="dxa"/>
            <w:vAlign w:val="center"/>
          </w:tcPr>
          <w:p w14:paraId="0E32821B" w14:textId="5AD2E4F2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بكالوريوس</w:t>
            </w:r>
          </w:p>
        </w:tc>
        <w:tc>
          <w:tcPr>
            <w:tcW w:w="1912" w:type="dxa"/>
            <w:vAlign w:val="center"/>
          </w:tcPr>
          <w:p w14:paraId="42B60233" w14:textId="1A2018D8" w:rsidR="0063575E" w:rsidRPr="00B3366B" w:rsidRDefault="0063575E" w:rsidP="00B3366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913" w:type="dxa"/>
            <w:gridSpan w:val="2"/>
            <w:vAlign w:val="center"/>
          </w:tcPr>
          <w:p w14:paraId="5B7F47CD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3CF2652E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  <w:vAlign w:val="center"/>
          </w:tcPr>
          <w:p w14:paraId="3A206A28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63575E" w:rsidRPr="00502B46" w14:paraId="249C4083" w14:textId="77777777" w:rsidTr="00FC776B">
        <w:tc>
          <w:tcPr>
            <w:tcW w:w="2549" w:type="dxa"/>
            <w:vAlign w:val="center"/>
          </w:tcPr>
          <w:p w14:paraId="2F81894F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ماجستير</w:t>
            </w:r>
          </w:p>
        </w:tc>
        <w:tc>
          <w:tcPr>
            <w:tcW w:w="1912" w:type="dxa"/>
            <w:vAlign w:val="center"/>
          </w:tcPr>
          <w:p w14:paraId="177D5579" w14:textId="77777777" w:rsidR="0063575E" w:rsidRPr="00B3366B" w:rsidRDefault="0063575E" w:rsidP="00B3366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913" w:type="dxa"/>
            <w:gridSpan w:val="2"/>
            <w:vAlign w:val="center"/>
          </w:tcPr>
          <w:p w14:paraId="3E44B828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680B6D07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  <w:vAlign w:val="center"/>
          </w:tcPr>
          <w:p w14:paraId="6D59AF05" w14:textId="6F714906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63575E" w:rsidRPr="00502B46" w14:paraId="66C7EEBE" w14:textId="77777777" w:rsidTr="00FC776B">
        <w:tc>
          <w:tcPr>
            <w:tcW w:w="2549" w:type="dxa"/>
            <w:vAlign w:val="center"/>
          </w:tcPr>
          <w:p w14:paraId="1963B86F" w14:textId="3C08E7C0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رحلة الدكتوراه أو </w:t>
            </w:r>
            <w:proofErr w:type="spellStart"/>
            <w:r w:rsidRPr="00B3366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يعادلها</w:t>
            </w:r>
            <w:proofErr w:type="spellEnd"/>
          </w:p>
        </w:tc>
        <w:tc>
          <w:tcPr>
            <w:tcW w:w="1912" w:type="dxa"/>
            <w:vAlign w:val="center"/>
          </w:tcPr>
          <w:p w14:paraId="21A741CF" w14:textId="77777777" w:rsidR="0063575E" w:rsidRPr="00B3366B" w:rsidRDefault="0063575E" w:rsidP="00B3366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B3366B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913" w:type="dxa"/>
            <w:gridSpan w:val="2"/>
            <w:vAlign w:val="center"/>
          </w:tcPr>
          <w:p w14:paraId="2894609E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488F5503" w14:textId="77777777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  <w:vAlign w:val="center"/>
          </w:tcPr>
          <w:p w14:paraId="5F4B4CA3" w14:textId="30D3CDEA" w:rsidR="0063575E" w:rsidRPr="00B3366B" w:rsidRDefault="0063575E" w:rsidP="00B3366B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7D475C" w:rsidRPr="00502B46" w14:paraId="3CBBA317" w14:textId="77777777" w:rsidTr="00FC776B">
        <w:tc>
          <w:tcPr>
            <w:tcW w:w="2549" w:type="dxa"/>
            <w:vAlign w:val="center"/>
          </w:tcPr>
          <w:p w14:paraId="310E54F0" w14:textId="6625A6E9" w:rsidR="007D475C" w:rsidRPr="00B3366B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B08DF">
              <w:rPr>
                <w:rFonts w:asciiTheme="majorBidi" w:hAnsiTheme="majorBidi" w:cstheme="majorBidi"/>
                <w:sz w:val="24"/>
                <w:szCs w:val="24"/>
                <w:rtl/>
              </w:rPr>
              <w:t>الزمالة (إن وجدت)</w:t>
            </w:r>
          </w:p>
        </w:tc>
        <w:tc>
          <w:tcPr>
            <w:tcW w:w="1912" w:type="dxa"/>
            <w:vAlign w:val="center"/>
          </w:tcPr>
          <w:p w14:paraId="0DDD5AA6" w14:textId="57FA8B31" w:rsidR="007D475C" w:rsidRPr="00B3366B" w:rsidRDefault="007D475C" w:rsidP="007D475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C776B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913" w:type="dxa"/>
            <w:gridSpan w:val="2"/>
            <w:vAlign w:val="center"/>
          </w:tcPr>
          <w:p w14:paraId="7FEB5583" w14:textId="77777777" w:rsidR="007D475C" w:rsidRPr="00B3366B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023C802C" w14:textId="77777777" w:rsidR="007D475C" w:rsidRPr="00B3366B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  <w:vAlign w:val="center"/>
          </w:tcPr>
          <w:p w14:paraId="660DDBF1" w14:textId="77777777" w:rsidR="007D475C" w:rsidRPr="00B3366B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7D475C" w:rsidRPr="00502B46" w14:paraId="1E454E4B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5E4BD55E" w14:textId="2E03626A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عنوان رسالة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اجستير</w:t>
            </w: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باللغة العربية</w:t>
            </w:r>
          </w:p>
        </w:tc>
      </w:tr>
      <w:tr w:rsidR="007D475C" w:rsidRPr="00502B46" w14:paraId="51DCDAD1" w14:textId="77777777" w:rsidTr="00CD4A2C">
        <w:tc>
          <w:tcPr>
            <w:tcW w:w="10199" w:type="dxa"/>
            <w:gridSpan w:val="7"/>
            <w:shd w:val="clear" w:color="auto" w:fill="auto"/>
          </w:tcPr>
          <w:p w14:paraId="2EE993EE" w14:textId="77777777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  <w:lang w:val="en-US"/>
              </w:rPr>
            </w:pPr>
          </w:p>
        </w:tc>
      </w:tr>
      <w:tr w:rsidR="007D475C" w:rsidRPr="00502B46" w14:paraId="3E340F7F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00F12564" w14:textId="76D6B814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اجستير</w:t>
            </w: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380A5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باللغ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جليزية</w:t>
            </w:r>
          </w:p>
        </w:tc>
      </w:tr>
      <w:tr w:rsidR="007D475C" w:rsidRPr="00502B46" w14:paraId="00783D14" w14:textId="77777777" w:rsidTr="00CD4A2C">
        <w:tc>
          <w:tcPr>
            <w:tcW w:w="10199" w:type="dxa"/>
            <w:gridSpan w:val="7"/>
            <w:shd w:val="clear" w:color="auto" w:fill="auto"/>
          </w:tcPr>
          <w:p w14:paraId="2722E357" w14:textId="77777777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7D475C" w:rsidRPr="00502B46" w14:paraId="65A1CA21" w14:textId="77777777" w:rsidTr="007531FB">
        <w:tc>
          <w:tcPr>
            <w:tcW w:w="5099" w:type="dxa"/>
            <w:gridSpan w:val="3"/>
            <w:shd w:val="clear" w:color="auto" w:fill="D9D9D9" w:themeFill="background1" w:themeFillShade="D9"/>
          </w:tcPr>
          <w:p w14:paraId="6BE3DAC1" w14:textId="01BEDA36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ماجستير</w:t>
            </w:r>
          </w:p>
        </w:tc>
        <w:tc>
          <w:tcPr>
            <w:tcW w:w="5100" w:type="dxa"/>
            <w:gridSpan w:val="4"/>
            <w:shd w:val="clear" w:color="auto" w:fill="D9D9D9" w:themeFill="background1" w:themeFillShade="D9"/>
          </w:tcPr>
          <w:p w14:paraId="1BC81386" w14:textId="7FA83C2F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ماجستير</w:t>
            </w:r>
          </w:p>
        </w:tc>
      </w:tr>
      <w:tr w:rsidR="007D475C" w:rsidRPr="00502B46" w14:paraId="104254D9" w14:textId="77777777" w:rsidTr="00FE5D88">
        <w:tc>
          <w:tcPr>
            <w:tcW w:w="2549" w:type="dxa"/>
            <w:shd w:val="clear" w:color="auto" w:fill="D9D9D9" w:themeFill="background1" w:themeFillShade="D9"/>
          </w:tcPr>
          <w:p w14:paraId="34BDFA6C" w14:textId="0ECCA40E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773CD4DA" w14:textId="5BBE6B46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73BEA44E" w14:textId="3E8479F0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7F8E46E2" w14:textId="7B46CC64" w:rsidR="007D475C" w:rsidRPr="00380A53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7D475C" w:rsidRPr="00502B46" w14:paraId="0AC0F377" w14:textId="77777777" w:rsidTr="002A23EC">
        <w:tc>
          <w:tcPr>
            <w:tcW w:w="2549" w:type="dxa"/>
            <w:shd w:val="clear" w:color="auto" w:fill="auto"/>
          </w:tcPr>
          <w:p w14:paraId="7A4D1C90" w14:textId="77777777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7B4DC05D" w14:textId="77777777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70D999F5" w14:textId="77777777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7D2B8CAE" w14:textId="481C21E5" w:rsidR="007D475C" w:rsidRPr="00775F68" w:rsidRDefault="007D475C" w:rsidP="007D475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7D475C" w:rsidRPr="00502B46" w14:paraId="7BC1AFCE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1F1ECD96" w14:textId="0C73A61B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عنوان رسالة الدكتوراه باللغة العربية</w:t>
            </w:r>
          </w:p>
        </w:tc>
      </w:tr>
      <w:tr w:rsidR="007D475C" w:rsidRPr="00502B46" w14:paraId="38A28CB1" w14:textId="77777777" w:rsidTr="00302D58">
        <w:tc>
          <w:tcPr>
            <w:tcW w:w="10199" w:type="dxa"/>
            <w:gridSpan w:val="7"/>
          </w:tcPr>
          <w:p w14:paraId="50827A81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7D475C" w:rsidRPr="00502B46" w14:paraId="3CBEACB5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4EFC365F" w14:textId="002D418D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الدكتوراه باللغ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جليزية</w:t>
            </w:r>
          </w:p>
        </w:tc>
      </w:tr>
      <w:tr w:rsidR="007D475C" w:rsidRPr="00502B46" w14:paraId="33CE68B1" w14:textId="77777777" w:rsidTr="00302D58">
        <w:tc>
          <w:tcPr>
            <w:tcW w:w="10199" w:type="dxa"/>
            <w:gridSpan w:val="7"/>
          </w:tcPr>
          <w:p w14:paraId="79F47F8E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7D475C" w:rsidRPr="00502B46" w14:paraId="2B0EC5C3" w14:textId="77777777" w:rsidTr="00302D58">
        <w:tc>
          <w:tcPr>
            <w:tcW w:w="5099" w:type="dxa"/>
            <w:gridSpan w:val="3"/>
            <w:shd w:val="clear" w:color="auto" w:fill="D9D9D9" w:themeFill="background1" w:themeFillShade="D9"/>
          </w:tcPr>
          <w:p w14:paraId="10931CC1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5100" w:type="dxa"/>
            <w:gridSpan w:val="4"/>
            <w:shd w:val="clear" w:color="auto" w:fill="D9D9D9" w:themeFill="background1" w:themeFillShade="D9"/>
          </w:tcPr>
          <w:p w14:paraId="76C2D268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</w:p>
        </w:tc>
      </w:tr>
      <w:tr w:rsidR="007D475C" w:rsidRPr="00502B46" w14:paraId="6AB7BF6A" w14:textId="77777777" w:rsidTr="00302D58">
        <w:tc>
          <w:tcPr>
            <w:tcW w:w="2549" w:type="dxa"/>
            <w:shd w:val="clear" w:color="auto" w:fill="D9D9D9" w:themeFill="background1" w:themeFillShade="D9"/>
          </w:tcPr>
          <w:p w14:paraId="70C5858E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64A18FDF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25193E72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547D6C7C" w14:textId="77777777" w:rsidR="007D475C" w:rsidRPr="00502B46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7D475C" w:rsidRPr="00502B46" w14:paraId="51A17999" w14:textId="77777777" w:rsidTr="00302D58">
        <w:tc>
          <w:tcPr>
            <w:tcW w:w="2549" w:type="dxa"/>
          </w:tcPr>
          <w:p w14:paraId="263734B4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2EEDA626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6E0BC197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540EAA20" w14:textId="77777777" w:rsidR="007D475C" w:rsidRPr="002A193E" w:rsidRDefault="007D475C" w:rsidP="007D475C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6AF30BFC" w14:textId="77777777" w:rsidR="00404D96" w:rsidRPr="009530D2" w:rsidRDefault="00404D96" w:rsidP="00404D96">
      <w:pPr>
        <w:pStyle w:val="a3"/>
        <w:bidi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14D48113" w14:textId="78598690" w:rsidR="00B27DA9" w:rsidRPr="00502B46" w:rsidRDefault="0063575E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66BF6282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</w:t>
            </w:r>
            <w:proofErr w:type="spellStart"/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إطلاع</w:t>
            </w:r>
            <w:proofErr w:type="spellEnd"/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11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15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ة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با</w:t>
            </w:r>
            <w:r w:rsidR="00951230">
              <w:rPr>
                <w:rFonts w:asciiTheme="majorBidi" w:hAnsiTheme="majorBidi" w:cs="Times New Roman" w:hint="cs"/>
                <w:sz w:val="20"/>
                <w:szCs w:val="20"/>
                <w:rtl/>
              </w:rPr>
              <w:t>لنقل وا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لتعيين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</w:t>
            </w:r>
            <w:proofErr w:type="spellStart"/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إستكمال</w:t>
            </w:r>
            <w:proofErr w:type="spellEnd"/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404D96" w:rsidRPr="00502B46" w14:paraId="497172C2" w14:textId="77777777" w:rsidTr="00302D58">
        <w:tc>
          <w:tcPr>
            <w:tcW w:w="576" w:type="dxa"/>
          </w:tcPr>
          <w:p w14:paraId="49FAC321" w14:textId="204C4B14" w:rsidR="00404D96" w:rsidRPr="00502B46" w:rsidRDefault="00404D96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41CA1A1" w14:textId="1D8C3D7F" w:rsidR="00404D96" w:rsidRPr="00502B46" w:rsidRDefault="00404D96" w:rsidP="00404D9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رفاق جميع الوثائق المطلوبة لطلب </w:t>
            </w:r>
            <w:r w:rsidRPr="00404D96">
              <w:rPr>
                <w:rFonts w:asciiTheme="majorBidi" w:hAnsiTheme="majorBidi" w:cs="Times New Roman"/>
                <w:sz w:val="20"/>
                <w:szCs w:val="20"/>
                <w:rtl/>
              </w:rPr>
              <w:t>النقل والتعيين على وظيفة ‏"أستاذ مساعد" أو "أستاذ مشارك" أو "أستاذ" ‏من الجامعات السعودية الحكومية</w:t>
            </w:r>
            <w:r w:rsidR="0063575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</w:tc>
      </w:tr>
      <w:tr w:rsidR="00B27DA9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51A21A80" w:rsidR="00B27DA9" w:rsidRPr="00502B46" w:rsidRDefault="00404D96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9530D2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9530D2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9530D2" w:rsidRDefault="00B27DA9" w:rsidP="00B27DA9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530D2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490BB89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70611648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2D341BE1" w14:textId="63ABDA28" w:rsidR="008C2A73" w:rsidRDefault="008C2A73" w:rsidP="008C2A7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091E44D" w14:textId="77777777" w:rsidR="00DA7B49" w:rsidRPr="00132FC8" w:rsidRDefault="00DA7B49" w:rsidP="00DA7B4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رقم ومسمى الوظيفة المعلن عنها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A7B49" w14:paraId="52E0F187" w14:textId="77777777" w:rsidTr="0080677E">
        <w:tc>
          <w:tcPr>
            <w:tcW w:w="5097" w:type="dxa"/>
            <w:shd w:val="clear" w:color="auto" w:fill="D9D9D9" w:themeFill="background1" w:themeFillShade="D9"/>
          </w:tcPr>
          <w:p w14:paraId="37F03377" w14:textId="77777777" w:rsidR="00DA7B49" w:rsidRPr="00670648" w:rsidRDefault="00DA7B49" w:rsidP="0080677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7064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وظيفة المعلن عنها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14F33FBD" w14:textId="77777777" w:rsidR="00DA7B49" w:rsidRPr="00670648" w:rsidRDefault="00DA7B49" w:rsidP="0080677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7064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مى الوظيفة المعلن عنها</w:t>
            </w:r>
          </w:p>
        </w:tc>
      </w:tr>
      <w:tr w:rsidR="00DA7B49" w14:paraId="67F137FE" w14:textId="77777777" w:rsidTr="0080677E">
        <w:tc>
          <w:tcPr>
            <w:tcW w:w="5097" w:type="dxa"/>
          </w:tcPr>
          <w:p w14:paraId="1A9EA6E8" w14:textId="77777777" w:rsidR="00DA7B49" w:rsidRPr="00F93D98" w:rsidRDefault="00DA7B49" w:rsidP="0080677E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5375C41C" w14:textId="77777777" w:rsidR="00DA7B49" w:rsidRPr="00F93D98" w:rsidRDefault="00DA7B49" w:rsidP="0080677E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3A8EFF33" w14:textId="77777777" w:rsidR="004E4020" w:rsidRDefault="004E4020" w:rsidP="004E4020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2645FDC9" w14:textId="1D6EE746" w:rsidR="008C7C20" w:rsidRPr="0063575E" w:rsidRDefault="00DA7B49" w:rsidP="00DA7B4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="00C2274D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C2274D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8C7C20" w:rsidRPr="0063575E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عن إجمالي أعضاء هيئة التدريس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4"/>
        <w:gridCol w:w="1274"/>
        <w:gridCol w:w="1274"/>
        <w:gridCol w:w="1274"/>
        <w:gridCol w:w="1274"/>
        <w:gridCol w:w="1274"/>
        <w:gridCol w:w="1275"/>
        <w:gridCol w:w="1275"/>
      </w:tblGrid>
      <w:tr w:rsidR="008C7C20" w14:paraId="29C19B5D" w14:textId="77777777" w:rsidTr="006D43E2">
        <w:tc>
          <w:tcPr>
            <w:tcW w:w="1274" w:type="dxa"/>
            <w:vMerge w:val="restart"/>
            <w:shd w:val="clear" w:color="auto" w:fill="D9D9D9" w:themeFill="background1" w:themeFillShade="D9"/>
            <w:vAlign w:val="center"/>
          </w:tcPr>
          <w:p w14:paraId="1566E228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26FEE4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1B940FF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1A35E0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</w:tcPr>
          <w:p w14:paraId="1FF58A2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8C7C20" w14:paraId="5222323E" w14:textId="77777777" w:rsidTr="006D43E2">
        <w:tc>
          <w:tcPr>
            <w:tcW w:w="1274" w:type="dxa"/>
            <w:vMerge/>
            <w:shd w:val="clear" w:color="auto" w:fill="D9D9D9" w:themeFill="background1" w:themeFillShade="D9"/>
          </w:tcPr>
          <w:p w14:paraId="0372042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</w:tcPr>
          <w:p w14:paraId="4816C71A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CE11659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2232F5E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ADD1D97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7FC4E7A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FF885B4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5" w:type="dxa"/>
            <w:vMerge/>
            <w:shd w:val="clear" w:color="auto" w:fill="D9D9D9" w:themeFill="background1" w:themeFillShade="D9"/>
          </w:tcPr>
          <w:p w14:paraId="3C2E2A8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64D55CB3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04EE4D0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1274" w:type="dxa"/>
          </w:tcPr>
          <w:p w14:paraId="450D59C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2C3A4ADD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5356C7C4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433A8EFB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388C18CA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719FBC8B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1811256C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389C877C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522F4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1274" w:type="dxa"/>
          </w:tcPr>
          <w:p w14:paraId="33EC47A7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A85A67E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4450D490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6BF77944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FF4278F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249E442F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66AA917E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4FD6B53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066B6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1274" w:type="dxa"/>
          </w:tcPr>
          <w:p w14:paraId="59540418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72E0236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B177DE7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1F45C7CF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530F0F37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03C7819B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17C3DBDF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6FF12F5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3A44E6E6" w14:textId="26C8292B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حاضر</w:t>
            </w:r>
          </w:p>
        </w:tc>
        <w:tc>
          <w:tcPr>
            <w:tcW w:w="1274" w:type="dxa"/>
          </w:tcPr>
          <w:p w14:paraId="005ADD86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38F11A9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14962CEA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6045B9E3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6DF9321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0C03D3DC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09E34C42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54E52315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4544132B" w14:textId="25E79271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عيد</w:t>
            </w:r>
          </w:p>
        </w:tc>
        <w:tc>
          <w:tcPr>
            <w:tcW w:w="1274" w:type="dxa"/>
          </w:tcPr>
          <w:p w14:paraId="5FA027BE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1E219D0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A92232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235B9AE9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C52AD45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5ACDF4A0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2A2E7FAF" w14:textId="77777777" w:rsidR="008C7C20" w:rsidRDefault="008C7C20" w:rsidP="00F93D9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4AA38BED" w14:textId="77777777" w:rsidTr="006D43E2">
        <w:tc>
          <w:tcPr>
            <w:tcW w:w="8919" w:type="dxa"/>
            <w:gridSpan w:val="7"/>
            <w:shd w:val="clear" w:color="auto" w:fill="D9D9D9" w:themeFill="background1" w:themeFillShade="D9"/>
            <w:vAlign w:val="center"/>
          </w:tcPr>
          <w:p w14:paraId="7AF278C2" w14:textId="46CD9EE8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أعضاء هيئة التدريس في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430FA7C2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461B0F3D" w14:textId="77777777" w:rsidR="004E4020" w:rsidRDefault="004E4020" w:rsidP="004E402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1B49ECC" w14:textId="7CD074A6" w:rsidR="0063575E" w:rsidRPr="00132FC8" w:rsidRDefault="0063575E" w:rsidP="00DA7B4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ثا</w:t>
      </w:r>
      <w:r w:rsidR="00DA7B49">
        <w:rPr>
          <w:rFonts w:asciiTheme="majorBidi" w:hAnsiTheme="majorBidi" w:cstheme="majorBidi" w:hint="cs"/>
          <w:b/>
          <w:bCs/>
          <w:sz w:val="20"/>
          <w:szCs w:val="20"/>
          <w:rtl/>
        </w:rPr>
        <w:t>لث</w:t>
      </w: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اً: الساعات المطروحة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6086"/>
        <w:gridCol w:w="4108"/>
      </w:tblGrid>
      <w:tr w:rsidR="0063575E" w14:paraId="5C40AE9D" w14:textId="77777777" w:rsidTr="0063575E">
        <w:tc>
          <w:tcPr>
            <w:tcW w:w="6086" w:type="dxa"/>
            <w:shd w:val="clear" w:color="auto" w:fill="D9D9D9" w:themeFill="background1" w:themeFillShade="D9"/>
          </w:tcPr>
          <w:p w14:paraId="493CC656" w14:textId="77777777" w:rsidR="0063575E" w:rsidRPr="00132FC8" w:rsidRDefault="0063575E" w:rsidP="00A56864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32FC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القسم للفصل الدراسي الواحد:</w:t>
            </w:r>
          </w:p>
        </w:tc>
        <w:tc>
          <w:tcPr>
            <w:tcW w:w="4108" w:type="dxa"/>
          </w:tcPr>
          <w:p w14:paraId="3B919CFF" w14:textId="77777777" w:rsidR="0063575E" w:rsidRPr="00FC368C" w:rsidRDefault="0063575E" w:rsidP="00FC368C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63575E" w14:paraId="65184478" w14:textId="77777777" w:rsidTr="0063575E">
        <w:tc>
          <w:tcPr>
            <w:tcW w:w="6086" w:type="dxa"/>
            <w:shd w:val="clear" w:color="auto" w:fill="D9D9D9" w:themeFill="background1" w:themeFillShade="D9"/>
          </w:tcPr>
          <w:p w14:paraId="38779DEB" w14:textId="4F04ADFB" w:rsidR="0063575E" w:rsidRPr="00132FC8" w:rsidRDefault="0063575E" w:rsidP="00A56864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تخصص المتقدم على الوظيفة في الفصل الدراسي الواحد:</w:t>
            </w:r>
          </w:p>
        </w:tc>
        <w:tc>
          <w:tcPr>
            <w:tcW w:w="4108" w:type="dxa"/>
          </w:tcPr>
          <w:p w14:paraId="5FF214E3" w14:textId="77777777" w:rsidR="0063575E" w:rsidRPr="00FC368C" w:rsidRDefault="0063575E" w:rsidP="00FC368C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6D578FED" w14:textId="77777777" w:rsidR="004E4020" w:rsidRDefault="004E4020" w:rsidP="004E402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2469C7B" w14:textId="65753C92" w:rsidR="008C7C20" w:rsidRDefault="00DA7B49" w:rsidP="008C7C20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</w:t>
      </w:r>
      <w:r w:rsidR="008C7C20">
        <w:rPr>
          <w:rFonts w:asciiTheme="majorBidi" w:hAnsiTheme="majorBidi" w:cstheme="majorBidi" w:hint="cs"/>
          <w:b/>
          <w:bCs/>
          <w:sz w:val="20"/>
          <w:szCs w:val="20"/>
          <w:rtl/>
        </w:rPr>
        <w:t>اً</w:t>
      </w:r>
      <w:r w:rsidR="008C7C20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8C7C20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توصية اللجنة</w:t>
      </w:r>
      <w:r w:rsidR="0063575E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مشكلة من عميد الكلية/المعهد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10195" w:type="dxa"/>
        <w:tblLayout w:type="fixed"/>
        <w:tblLook w:val="04A0" w:firstRow="1" w:lastRow="0" w:firstColumn="1" w:lastColumn="0" w:noHBand="0" w:noVBand="1"/>
      </w:tblPr>
      <w:tblGrid>
        <w:gridCol w:w="2117"/>
        <w:gridCol w:w="569"/>
        <w:gridCol w:w="567"/>
        <w:gridCol w:w="1415"/>
        <w:gridCol w:w="1488"/>
        <w:gridCol w:w="74"/>
        <w:gridCol w:w="1415"/>
        <w:gridCol w:w="849"/>
        <w:gridCol w:w="710"/>
        <w:gridCol w:w="140"/>
        <w:gridCol w:w="851"/>
      </w:tblGrid>
      <w:tr w:rsidR="00404D96" w14:paraId="045BB774" w14:textId="6CF7B7DE" w:rsidTr="0029536E">
        <w:tc>
          <w:tcPr>
            <w:tcW w:w="2117" w:type="dxa"/>
            <w:shd w:val="clear" w:color="auto" w:fill="D9D9D9" w:themeFill="background1" w:themeFillShade="D9"/>
            <w:vAlign w:val="center"/>
          </w:tcPr>
          <w:p w14:paraId="6913E468" w14:textId="77777777" w:rsidR="00404D96" w:rsidRPr="00685ED7" w:rsidRDefault="00404D96" w:rsidP="00404D9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عضاء اللجنة</w:t>
            </w:r>
          </w:p>
        </w:tc>
        <w:tc>
          <w:tcPr>
            <w:tcW w:w="1136" w:type="dxa"/>
            <w:gridSpan w:val="2"/>
            <w:shd w:val="clear" w:color="auto" w:fill="D9D9D9" w:themeFill="background1" w:themeFillShade="D9"/>
            <w:vAlign w:val="center"/>
          </w:tcPr>
          <w:p w14:paraId="55A00C15" w14:textId="22FC0475" w:rsidR="00404D96" w:rsidRPr="00685ED7" w:rsidRDefault="00404D96" w:rsidP="00404D9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نصب</w:t>
            </w: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7FC5C70" w14:textId="581F899F" w:rsidR="00404D96" w:rsidRPr="00685ED7" w:rsidRDefault="00404D96" w:rsidP="00404D9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رتبة العلمية</w:t>
            </w:r>
          </w:p>
        </w:tc>
        <w:tc>
          <w:tcPr>
            <w:tcW w:w="1488" w:type="dxa"/>
            <w:shd w:val="clear" w:color="auto" w:fill="D9D9D9" w:themeFill="background1" w:themeFillShade="D9"/>
            <w:vAlign w:val="center"/>
          </w:tcPr>
          <w:p w14:paraId="27733A96" w14:textId="6FCA06B7" w:rsidR="00404D96" w:rsidRPr="00685ED7" w:rsidRDefault="00404D96" w:rsidP="00404D9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  <w:tc>
          <w:tcPr>
            <w:tcW w:w="1489" w:type="dxa"/>
            <w:gridSpan w:val="2"/>
            <w:shd w:val="clear" w:color="auto" w:fill="D9D9D9" w:themeFill="background1" w:themeFillShade="D9"/>
            <w:vAlign w:val="center"/>
          </w:tcPr>
          <w:p w14:paraId="0A9B56C0" w14:textId="31AB1183" w:rsidR="00404D96" w:rsidRPr="00685ED7" w:rsidRDefault="00404D96" w:rsidP="00404D9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تاريخ </w:t>
            </w:r>
            <w:proofErr w:type="spellStart"/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نعقاد</w:t>
            </w:r>
            <w:proofErr w:type="spellEnd"/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لجنة</w:t>
            </w:r>
          </w:p>
        </w:tc>
        <w:tc>
          <w:tcPr>
            <w:tcW w:w="849" w:type="dxa"/>
            <w:shd w:val="clear" w:color="auto" w:fill="D9D9D9" w:themeFill="background1" w:themeFillShade="D9"/>
          </w:tcPr>
          <w:p w14:paraId="1B99453A" w14:textId="70BB21A1" w:rsidR="00404D96" w:rsidRPr="00685ED7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وظيفة</w:t>
            </w:r>
          </w:p>
        </w:tc>
        <w:tc>
          <w:tcPr>
            <w:tcW w:w="850" w:type="dxa"/>
            <w:gridSpan w:val="2"/>
            <w:shd w:val="clear" w:color="auto" w:fill="D9D9D9" w:themeFill="background1" w:themeFillShade="D9"/>
          </w:tcPr>
          <w:p w14:paraId="5F1A3796" w14:textId="6482CE16" w:rsidR="00404D96" w:rsidRPr="00685ED7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تقدمين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7655C325" w14:textId="7328C811" w:rsidR="00404D96" w:rsidRPr="00685ED7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متقدم</w:t>
            </w:r>
          </w:p>
        </w:tc>
      </w:tr>
      <w:tr w:rsidR="00404D96" w14:paraId="209BC71A" w14:textId="532C5A40" w:rsidTr="0029536E">
        <w:tc>
          <w:tcPr>
            <w:tcW w:w="2117" w:type="dxa"/>
          </w:tcPr>
          <w:p w14:paraId="2B3B9F37" w14:textId="77777777" w:rsidR="00404D96" w:rsidRPr="0029536E" w:rsidRDefault="00404D96" w:rsidP="00685ED7">
            <w:pPr>
              <w:pStyle w:val="a3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6" w:type="dxa"/>
            <w:gridSpan w:val="2"/>
          </w:tcPr>
          <w:p w14:paraId="44A19F1B" w14:textId="70EC1056" w:rsidR="00404D96" w:rsidRPr="0029536E" w:rsidRDefault="00404D96" w:rsidP="00404D96">
            <w:pPr>
              <w:pStyle w:val="a3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15" w:type="dxa"/>
          </w:tcPr>
          <w:p w14:paraId="0761BA7C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 w:val="restart"/>
            <w:vAlign w:val="center"/>
          </w:tcPr>
          <w:p w14:paraId="4B3BDB32" w14:textId="123A9A78" w:rsidR="00404D96" w:rsidRPr="0029536E" w:rsidRDefault="00404D96" w:rsidP="0036152D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9536E">
              <w:rPr>
                <w:rFonts w:asciiTheme="majorBidi" w:hAnsiTheme="majorBidi" w:cstheme="majorBidi"/>
                <w:sz w:val="32"/>
                <w:szCs w:val="32"/>
                <w:rtl/>
              </w:rPr>
              <w:t>/   /  14هـ</w:t>
            </w:r>
          </w:p>
        </w:tc>
        <w:tc>
          <w:tcPr>
            <w:tcW w:w="1489" w:type="dxa"/>
            <w:gridSpan w:val="2"/>
            <w:vMerge w:val="restart"/>
            <w:vAlign w:val="center"/>
          </w:tcPr>
          <w:p w14:paraId="5254F730" w14:textId="62BAC095" w:rsidR="00404D96" w:rsidRPr="0029536E" w:rsidRDefault="0036152D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9536E">
              <w:rPr>
                <w:rFonts w:asciiTheme="majorBidi" w:hAnsiTheme="majorBidi" w:cstheme="majorBidi"/>
                <w:sz w:val="32"/>
                <w:szCs w:val="32"/>
                <w:rtl/>
              </w:rPr>
              <w:t>/   /  14هـ</w:t>
            </w:r>
          </w:p>
        </w:tc>
        <w:tc>
          <w:tcPr>
            <w:tcW w:w="849" w:type="dxa"/>
            <w:vMerge w:val="restart"/>
            <w:vAlign w:val="center"/>
          </w:tcPr>
          <w:p w14:paraId="6F8290F3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850" w:type="dxa"/>
            <w:gridSpan w:val="2"/>
            <w:vMerge w:val="restart"/>
            <w:vAlign w:val="center"/>
          </w:tcPr>
          <w:p w14:paraId="4945EB9F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851" w:type="dxa"/>
            <w:vMerge w:val="restart"/>
            <w:vAlign w:val="center"/>
          </w:tcPr>
          <w:p w14:paraId="678F342C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404D96" w14:paraId="4F5C08DB" w14:textId="7BD15D8A" w:rsidTr="0029536E">
        <w:tc>
          <w:tcPr>
            <w:tcW w:w="2117" w:type="dxa"/>
          </w:tcPr>
          <w:p w14:paraId="7131C794" w14:textId="77777777" w:rsidR="00404D96" w:rsidRPr="0029536E" w:rsidRDefault="00404D96" w:rsidP="00685ED7">
            <w:pPr>
              <w:pStyle w:val="a3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6" w:type="dxa"/>
            <w:gridSpan w:val="2"/>
          </w:tcPr>
          <w:p w14:paraId="7451CD16" w14:textId="4FAB142C" w:rsidR="00404D96" w:rsidRPr="0029536E" w:rsidRDefault="00404D96" w:rsidP="00404D96">
            <w:pPr>
              <w:pStyle w:val="a3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15" w:type="dxa"/>
          </w:tcPr>
          <w:p w14:paraId="0135B4F0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/>
          </w:tcPr>
          <w:p w14:paraId="046B1D0E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489" w:type="dxa"/>
            <w:gridSpan w:val="2"/>
            <w:vMerge/>
          </w:tcPr>
          <w:p w14:paraId="1C46489A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49" w:type="dxa"/>
            <w:vMerge/>
          </w:tcPr>
          <w:p w14:paraId="2F4F244C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gridSpan w:val="2"/>
            <w:vMerge/>
          </w:tcPr>
          <w:p w14:paraId="65A5D4D0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1" w:type="dxa"/>
            <w:vMerge/>
          </w:tcPr>
          <w:p w14:paraId="29FE6401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404D96" w14:paraId="2CDB4C64" w14:textId="1F4F515B" w:rsidTr="0029536E">
        <w:tc>
          <w:tcPr>
            <w:tcW w:w="2117" w:type="dxa"/>
          </w:tcPr>
          <w:p w14:paraId="30DEF5D4" w14:textId="77777777" w:rsidR="00404D96" w:rsidRPr="0029536E" w:rsidRDefault="00404D96" w:rsidP="00685ED7">
            <w:pPr>
              <w:pStyle w:val="a3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6" w:type="dxa"/>
            <w:gridSpan w:val="2"/>
          </w:tcPr>
          <w:p w14:paraId="5CE9D1EE" w14:textId="5C4A7E5F" w:rsidR="00404D96" w:rsidRPr="0029536E" w:rsidRDefault="00404D96" w:rsidP="00404D96">
            <w:pPr>
              <w:pStyle w:val="a3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15" w:type="dxa"/>
          </w:tcPr>
          <w:p w14:paraId="112783E3" w14:textId="77777777" w:rsidR="00404D96" w:rsidRPr="0029536E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/>
          </w:tcPr>
          <w:p w14:paraId="33FB4893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489" w:type="dxa"/>
            <w:gridSpan w:val="2"/>
            <w:vMerge/>
          </w:tcPr>
          <w:p w14:paraId="4A1BF037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49" w:type="dxa"/>
            <w:vMerge/>
          </w:tcPr>
          <w:p w14:paraId="79080D96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gridSpan w:val="2"/>
            <w:vMerge/>
          </w:tcPr>
          <w:p w14:paraId="6D97CEAE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1" w:type="dxa"/>
            <w:vMerge/>
          </w:tcPr>
          <w:p w14:paraId="40F0E57A" w14:textId="77777777" w:rsidR="00404D96" w:rsidRPr="00502B46" w:rsidRDefault="00404D96" w:rsidP="00685ED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951230" w14:paraId="07F46A8A" w14:textId="77777777" w:rsidTr="00A42654">
        <w:tc>
          <w:tcPr>
            <w:tcW w:w="2686" w:type="dxa"/>
            <w:gridSpan w:val="2"/>
            <w:shd w:val="clear" w:color="auto" w:fill="D9D9D9" w:themeFill="background1" w:themeFillShade="D9"/>
            <w:vAlign w:val="center"/>
          </w:tcPr>
          <w:p w14:paraId="4209F451" w14:textId="550F73E6" w:rsidR="00951230" w:rsidRPr="00685ED7" w:rsidRDefault="00951230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وصية اللجنة</w:t>
            </w:r>
          </w:p>
        </w:tc>
        <w:tc>
          <w:tcPr>
            <w:tcW w:w="3544" w:type="dxa"/>
            <w:gridSpan w:val="4"/>
          </w:tcPr>
          <w:p w14:paraId="08F502DF" w14:textId="23F0D7E2" w:rsidR="00951230" w:rsidRPr="002A3697" w:rsidRDefault="00951230" w:rsidP="002A369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9C26D0">
              <w:rPr>
                <w:rFonts w:asciiTheme="majorBidi" w:hAnsiTheme="majorBidi" w:cstheme="majorBidi" w:hint="cs"/>
                <w:rtl/>
              </w:rPr>
              <w:t>وافق</w:t>
            </w:r>
            <w:r w:rsidR="00404D96" w:rsidRPr="009C26D0">
              <w:rPr>
                <w:rFonts w:asciiTheme="majorBidi" w:hAnsiTheme="majorBidi" w:cstheme="majorBidi" w:hint="cs"/>
                <w:rtl/>
              </w:rPr>
              <w:t>ت</w:t>
            </w:r>
            <w:r w:rsidRPr="009C26D0">
              <w:rPr>
                <w:rFonts w:asciiTheme="majorBidi" w:hAnsiTheme="majorBidi" w:cstheme="majorBidi" w:hint="cs"/>
                <w:rtl/>
              </w:rPr>
              <w:t xml:space="preserve"> اللجنة على طلب النقل والتعيين </w:t>
            </w:r>
            <w:r w:rsidR="00404D96" w:rsidRPr="009C26D0">
              <w:rPr>
                <w:rFonts w:asciiTheme="majorBidi" w:hAnsiTheme="majorBidi" w:cstheme="majorBidi" w:hint="cs"/>
                <w:rtl/>
              </w:rPr>
              <w:t>على رتبة</w:t>
            </w:r>
            <w:r w:rsidRPr="009C26D0">
              <w:rPr>
                <w:rFonts w:asciiTheme="majorBidi" w:hAnsiTheme="majorBidi" w:cstheme="majorBidi" w:hint="cs"/>
                <w:rtl/>
              </w:rPr>
              <w:t>:</w:t>
            </w:r>
          </w:p>
        </w:tc>
        <w:tc>
          <w:tcPr>
            <w:tcW w:w="1415" w:type="dxa"/>
          </w:tcPr>
          <w:p w14:paraId="54F3A345" w14:textId="703E28F4" w:rsidR="00951230" w:rsidRPr="009C26D0" w:rsidRDefault="00951230" w:rsidP="009C26D0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 w:rsidRPr="009C26D0">
              <w:rPr>
                <w:rFonts w:asciiTheme="majorBidi" w:hAnsiTheme="majorBidi" w:cstheme="majorBidi" w:hint="cs"/>
                <w:rtl/>
              </w:rPr>
              <w:t>(  ) أستاذ مساعد</w:t>
            </w:r>
          </w:p>
        </w:tc>
        <w:tc>
          <w:tcPr>
            <w:tcW w:w="1559" w:type="dxa"/>
            <w:gridSpan w:val="2"/>
          </w:tcPr>
          <w:p w14:paraId="46691506" w14:textId="2F664F48" w:rsidR="00951230" w:rsidRPr="009C26D0" w:rsidRDefault="009C26D0" w:rsidP="009C26D0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951230" w:rsidRPr="009C26D0">
              <w:rPr>
                <w:rFonts w:asciiTheme="majorBidi" w:hAnsiTheme="majorBidi" w:cstheme="majorBidi" w:hint="cs"/>
                <w:rtl/>
              </w:rPr>
              <w:t xml:space="preserve">  ) أستاذ مشارك</w:t>
            </w:r>
          </w:p>
        </w:tc>
        <w:tc>
          <w:tcPr>
            <w:tcW w:w="991" w:type="dxa"/>
            <w:gridSpan w:val="2"/>
          </w:tcPr>
          <w:p w14:paraId="1A1DE55A" w14:textId="02FC556D" w:rsidR="00951230" w:rsidRPr="009C26D0" w:rsidRDefault="00951230" w:rsidP="009C26D0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 w:rsidRPr="009C26D0">
              <w:rPr>
                <w:rFonts w:asciiTheme="majorBidi" w:hAnsiTheme="majorBidi" w:cstheme="majorBidi" w:hint="cs"/>
                <w:rtl/>
              </w:rPr>
              <w:t>(    ) أستاذ</w:t>
            </w:r>
          </w:p>
        </w:tc>
      </w:tr>
    </w:tbl>
    <w:p w14:paraId="5D2727CA" w14:textId="77777777" w:rsidR="004E4020" w:rsidRDefault="004E4020" w:rsidP="004E402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3D8211B" w14:textId="2511DE7B" w:rsidR="00685ED7" w:rsidRPr="00685ED7" w:rsidRDefault="00E47861" w:rsidP="00685ED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اً</w:t>
      </w:r>
      <w:r w:rsidR="00685ED7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685ED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4"/>
        <w:gridCol w:w="854"/>
        <w:gridCol w:w="1699"/>
        <w:gridCol w:w="1272"/>
        <w:gridCol w:w="427"/>
        <w:gridCol w:w="991"/>
        <w:gridCol w:w="1419"/>
        <w:gridCol w:w="988"/>
      </w:tblGrid>
      <w:tr w:rsidR="004C7C63" w:rsidRPr="00502B46" w14:paraId="64384512" w14:textId="77777777" w:rsidTr="004C7C63">
        <w:tc>
          <w:tcPr>
            <w:tcW w:w="10194" w:type="dxa"/>
            <w:gridSpan w:val="8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9C26D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9C26D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9C26D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C26D0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951230" w:rsidRPr="00502B46" w14:paraId="715B1FC4" w14:textId="77777777" w:rsidTr="005E0494">
        <w:trPr>
          <w:trHeight w:val="204"/>
        </w:trPr>
        <w:tc>
          <w:tcPr>
            <w:tcW w:w="2544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3825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826ACDF" w14:textId="1390865D" w:rsidR="00951230" w:rsidRPr="009C26D0" w:rsidRDefault="00951230" w:rsidP="00951230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9C26D0">
              <w:rPr>
                <w:rFonts w:asciiTheme="majorBidi" w:hAnsiTheme="majorBidi" w:cstheme="majorBidi" w:hint="cs"/>
                <w:rtl/>
              </w:rPr>
              <w:t xml:space="preserve">وافق مجلس القسم على طلب النقل والتعيين </w:t>
            </w:r>
            <w:r w:rsidR="00404D96" w:rsidRPr="009C26D0">
              <w:rPr>
                <w:rFonts w:asciiTheme="majorBidi" w:hAnsiTheme="majorBidi" w:cstheme="majorBidi" w:hint="cs"/>
                <w:rtl/>
              </w:rPr>
              <w:t>على رتبة</w:t>
            </w:r>
            <w:r w:rsidRPr="009C26D0">
              <w:rPr>
                <w:rFonts w:asciiTheme="majorBidi" w:hAnsiTheme="majorBidi" w:cstheme="majorBidi" w:hint="cs"/>
                <w:rtl/>
              </w:rPr>
              <w:t>:</w:t>
            </w:r>
          </w:p>
        </w:tc>
        <w:tc>
          <w:tcPr>
            <w:tcW w:w="1418" w:type="dxa"/>
            <w:gridSpan w:val="2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5DB919E5" w14:textId="2C9922F4" w:rsidR="00951230" w:rsidRPr="00B53AF4" w:rsidRDefault="00951230" w:rsidP="00B53AF4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B53AF4">
              <w:rPr>
                <w:rFonts w:asciiTheme="majorBidi" w:hAnsiTheme="majorBidi" w:cstheme="majorBidi" w:hint="cs"/>
                <w:rtl/>
              </w:rPr>
              <w:t xml:space="preserve">(   </w:t>
            </w:r>
            <w:r w:rsidR="00B53AF4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B53AF4">
              <w:rPr>
                <w:rFonts w:asciiTheme="majorBidi" w:hAnsiTheme="majorBidi" w:cstheme="majorBidi" w:hint="cs"/>
                <w:rtl/>
              </w:rPr>
              <w:t>) أستاذ مساعد</w:t>
            </w:r>
          </w:p>
        </w:tc>
        <w:tc>
          <w:tcPr>
            <w:tcW w:w="1419" w:type="dxa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12034B2F" w14:textId="3F221704" w:rsidR="00951230" w:rsidRPr="00B53AF4" w:rsidRDefault="00951230" w:rsidP="00B53AF4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B53AF4">
              <w:rPr>
                <w:rFonts w:asciiTheme="majorBidi" w:hAnsiTheme="majorBidi" w:cstheme="majorBidi" w:hint="cs"/>
                <w:rtl/>
              </w:rPr>
              <w:t>(   ) أستاذ مشارك</w:t>
            </w:r>
          </w:p>
        </w:tc>
        <w:tc>
          <w:tcPr>
            <w:tcW w:w="988" w:type="dxa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BE8E9B9" w14:textId="798C5D0F" w:rsidR="00951230" w:rsidRPr="00B53AF4" w:rsidRDefault="00951230" w:rsidP="00951230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B53AF4">
              <w:rPr>
                <w:rFonts w:asciiTheme="majorBidi" w:hAnsiTheme="majorBidi" w:cstheme="majorBidi" w:hint="cs"/>
                <w:rtl/>
              </w:rPr>
              <w:t>(     ) أستاذ</w:t>
            </w:r>
          </w:p>
        </w:tc>
      </w:tr>
      <w:tr w:rsidR="00E578E4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6F091A38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E578E4" w:rsidRPr="005C3012" w:rsidRDefault="00E578E4" w:rsidP="005C301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768B9B64" w14:textId="77777777" w:rsidR="00E578E4" w:rsidRPr="005C3012" w:rsidRDefault="00E578E4" w:rsidP="005C3012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5C3012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E578E4" w:rsidRPr="00502B46" w14:paraId="6D15C7CC" w14:textId="77777777" w:rsidTr="00B27DA9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63F94696" w14:textId="4380FDEC" w:rsidR="00E578E4" w:rsidRPr="00502B46" w:rsidRDefault="0063575E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578E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E578E4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521A7ED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04D9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24E214B5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10412E03" w14:textId="77777777" w:rsidR="00E578E4" w:rsidRPr="00502B46" w:rsidRDefault="00E578E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5E0494" w:rsidRPr="00502B46" w14:paraId="75373E2E" w14:textId="77777777" w:rsidTr="00B27DA9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5E0494" w:rsidRPr="005C3012" w:rsidRDefault="005E0494" w:rsidP="005C301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55D90564" w14:textId="77777777" w:rsidR="005E0494" w:rsidRPr="005C3012" w:rsidRDefault="005E0494" w:rsidP="005C3012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</w:tcPr>
          <w:p w14:paraId="01B0C30B" w14:textId="355170A7" w:rsidR="005E0494" w:rsidRPr="005C3012" w:rsidRDefault="005E0494" w:rsidP="005C3012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5C3012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03340B68" w14:textId="32C05A74" w:rsidR="00870EC4" w:rsidRDefault="00870EC4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85AE212" w14:textId="789384D4" w:rsidR="00B53CB8" w:rsidRDefault="00B53CB8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4E5BC2E2" w14:textId="77777777" w:rsidR="00552CE4" w:rsidRDefault="00552CE4" w:rsidP="00552CE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7BAE944" w14:textId="77777777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79D9094" w14:textId="17D38898" w:rsidR="00552CE4" w:rsidRDefault="00552CE4"/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4943BBAE" w14:textId="77777777" w:rsidTr="00552CE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36C25638" w14:textId="5872651B" w:rsidR="004C7C63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</w:rPr>
            </w:pPr>
          </w:p>
          <w:p w14:paraId="49EE72E5" w14:textId="7C8C8B20" w:rsidR="00552CE4" w:rsidRPr="00502B46" w:rsidRDefault="00552CE4" w:rsidP="00552C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BBA8A64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14:paraId="1E5BF7F2" w14:textId="543C08BE" w:rsidR="004C7C63" w:rsidRPr="00502B46" w:rsidRDefault="004C7C63" w:rsidP="00552C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C7C63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</w:t>
            </w:r>
            <w:r w:rsidR="00552CE4" w:rsidRPr="00552CE4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</w:rPr>
              <w:t>من</w:t>
            </w:r>
            <w:r w:rsidR="00552CE4" w:rsidRPr="00552CE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="00B53CB8" w:rsidRPr="009D6E0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قبل ممثل الكلية بالمجلس العلمي ثم من عميد الكلية / المعهد</w:t>
            </w:r>
          </w:p>
        </w:tc>
      </w:tr>
    </w:tbl>
    <w:p w14:paraId="58F56E46" w14:textId="7F787FFC" w:rsidR="00404D96" w:rsidRDefault="00404D96" w:rsidP="00FD7F6D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4CD2D49E" w14:textId="4F3384CB" w:rsidR="00B53CB8" w:rsidRDefault="00B53CB8" w:rsidP="00B53CB8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1AF4562D" w14:textId="0A862CC5" w:rsidR="00B53CB8" w:rsidRDefault="00B53CB8" w:rsidP="00B53C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58702E86" w14:textId="77777777" w:rsidR="00B53CB8" w:rsidRDefault="00B53CB8" w:rsidP="00B53CB8">
      <w:pPr>
        <w:pStyle w:val="a3"/>
        <w:bidi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A9AAA5B" w14:textId="77777777" w:rsidR="00B53CB8" w:rsidRDefault="00B53CB8" w:rsidP="00B53CB8">
      <w:pPr>
        <w:pStyle w:val="a3"/>
        <w:bidi/>
        <w:ind w:left="432"/>
        <w:jc w:val="both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067A3FF5" w14:textId="77777777" w:rsidR="00B53CB8" w:rsidRPr="00404D96" w:rsidRDefault="00B53CB8" w:rsidP="00B53CB8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552CE4" w:rsidRPr="00202169" w14:paraId="1AFD0C3D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6DD4E25D" w14:textId="77777777" w:rsidR="00552CE4" w:rsidRPr="00202169" w:rsidRDefault="00552CE4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552CE4" w:rsidRPr="00202169" w14:paraId="27E7761C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78CB3CC6" w14:textId="77777777" w:rsidR="00552CE4" w:rsidRPr="00202169" w:rsidRDefault="00552CE4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552CE4" w:rsidRPr="00202169" w14:paraId="67F2193B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5AAE583" w14:textId="77777777" w:rsidR="00552CE4" w:rsidRPr="00202169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833CE86" w14:textId="77777777" w:rsidR="00552CE4" w:rsidRPr="00202169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686AEF1" w14:textId="77777777" w:rsidR="00552CE4" w:rsidRPr="00202169" w:rsidRDefault="00552CE4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552CE4" w:rsidRPr="00914CF4" w14:paraId="34CC4B14" w14:textId="77777777" w:rsidTr="00EA16F7">
        <w:tc>
          <w:tcPr>
            <w:tcW w:w="3398" w:type="dxa"/>
            <w:shd w:val="clear" w:color="auto" w:fill="auto"/>
            <w:vAlign w:val="center"/>
          </w:tcPr>
          <w:p w14:paraId="4DBEE9CA" w14:textId="77777777" w:rsidR="00552CE4" w:rsidRPr="00914CF4" w:rsidRDefault="00552CE4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301BBFCD" w14:textId="77777777" w:rsidR="00552CE4" w:rsidRPr="00914CF4" w:rsidRDefault="00552CE4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3399F803" w14:textId="77777777" w:rsidR="00552CE4" w:rsidRPr="00914CF4" w:rsidRDefault="00552CE4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65E11EAE" w14:textId="34AAB701" w:rsidR="00404D96" w:rsidRDefault="00404D96" w:rsidP="00404D96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43B670D" w14:textId="5BE624B9" w:rsidR="00552CE4" w:rsidRDefault="00552CE4" w:rsidP="00552CE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71BBC67" w14:textId="6E17842C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7367423" w14:textId="77777777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94803D9" w14:textId="5AC89417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r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ثانياً: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بيانات مجلس الكلية / المعهد</w:t>
      </w:r>
    </w:p>
    <w:p w14:paraId="6356020C" w14:textId="759965E4" w:rsidR="00552CE4" w:rsidRDefault="00552CE4" w:rsidP="00552CE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8E6CC60" w14:textId="693B2BC1" w:rsidR="00552CE4" w:rsidRPr="00552CE4" w:rsidRDefault="00552CE4" w:rsidP="00552CE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  <w:lang w:val="en-US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835"/>
        <w:gridCol w:w="1563"/>
        <w:gridCol w:w="1699"/>
        <w:gridCol w:w="989"/>
        <w:gridCol w:w="710"/>
        <w:gridCol w:w="659"/>
        <w:gridCol w:w="1466"/>
        <w:gridCol w:w="1273"/>
      </w:tblGrid>
      <w:tr w:rsidR="00552CE4" w:rsidRPr="00502B46" w14:paraId="324C681D" w14:textId="77777777" w:rsidTr="00EA16F7">
        <w:tc>
          <w:tcPr>
            <w:tcW w:w="10194" w:type="dxa"/>
            <w:gridSpan w:val="8"/>
            <w:shd w:val="clear" w:color="auto" w:fill="ACB9CA" w:themeFill="text2" w:themeFillTint="66"/>
          </w:tcPr>
          <w:p w14:paraId="45ED0E5A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552CE4" w:rsidRPr="00502B46" w14:paraId="16F266DA" w14:textId="77777777" w:rsidTr="00EA16F7">
        <w:tc>
          <w:tcPr>
            <w:tcW w:w="3398" w:type="dxa"/>
            <w:gridSpan w:val="2"/>
            <w:shd w:val="clear" w:color="auto" w:fill="D9D9D9" w:themeFill="background1" w:themeFillShade="D9"/>
          </w:tcPr>
          <w:p w14:paraId="3842FD13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7CF381E3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24CAE651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552CE4" w:rsidRPr="00502B46" w14:paraId="478A5FC1" w14:textId="77777777" w:rsidTr="00EA16F7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6C60803A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4D241267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tcBorders>
              <w:bottom w:val="single" w:sz="2" w:space="0" w:color="000000" w:themeColor="text1"/>
            </w:tcBorders>
            <w:vAlign w:val="center"/>
          </w:tcPr>
          <w:p w14:paraId="7BE2D175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FD7F6D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552CE4" w:rsidRPr="00502B46" w14:paraId="3D112F7B" w14:textId="77777777" w:rsidTr="00EA16F7">
        <w:trPr>
          <w:trHeight w:val="204"/>
        </w:trPr>
        <w:tc>
          <w:tcPr>
            <w:tcW w:w="1835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883878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4251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5EEB26C3" w14:textId="77777777" w:rsidR="00552CE4" w:rsidRPr="00077B71" w:rsidRDefault="00552CE4" w:rsidP="00EA16F7">
            <w:pPr>
              <w:pStyle w:val="a3"/>
              <w:bidi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D7F6D">
              <w:rPr>
                <w:rFonts w:asciiTheme="majorBidi" w:hAnsiTheme="majorBidi" w:cstheme="majorBidi" w:hint="cs"/>
                <w:sz w:val="24"/>
                <w:szCs w:val="24"/>
                <w:rtl/>
              </w:rPr>
              <w:t>وافق مجلس الكلية على طلب النقل والتعيين على رتبة:</w:t>
            </w:r>
          </w:p>
        </w:tc>
        <w:tc>
          <w:tcPr>
            <w:tcW w:w="1369" w:type="dxa"/>
            <w:gridSpan w:val="2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E3AF881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</w:t>
            </w:r>
            <w:r w:rsidRPr="00FD7F6D">
              <w:rPr>
                <w:rFonts w:asciiTheme="majorBidi" w:hAnsiTheme="majorBidi" w:cstheme="majorBidi" w:hint="cs"/>
                <w:rtl/>
              </w:rPr>
              <w:t xml:space="preserve"> ) أستاذ مساعد</w:t>
            </w:r>
          </w:p>
        </w:tc>
        <w:tc>
          <w:tcPr>
            <w:tcW w:w="1466" w:type="dxa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75C5BC2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 w:rsidRPr="00FD7F6D">
              <w:rPr>
                <w:rFonts w:asciiTheme="majorBidi" w:hAnsiTheme="majorBidi" w:cstheme="majorBidi" w:hint="cs"/>
                <w:rtl/>
              </w:rPr>
              <w:t>(  ) أستاذ مشارك</w:t>
            </w:r>
          </w:p>
        </w:tc>
        <w:tc>
          <w:tcPr>
            <w:tcW w:w="1273" w:type="dxa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6D38F4B8" w14:textId="77777777" w:rsidR="00552CE4" w:rsidRPr="00FD7F6D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 w:rsidRPr="00FD7F6D">
              <w:rPr>
                <w:rFonts w:asciiTheme="majorBidi" w:hAnsiTheme="majorBidi" w:cstheme="majorBidi" w:hint="cs"/>
                <w:rtl/>
              </w:rPr>
              <w:t>(</w:t>
            </w:r>
            <w:r>
              <w:rPr>
                <w:rFonts w:asciiTheme="majorBidi" w:hAnsiTheme="majorBidi" w:cstheme="majorBidi" w:hint="cs"/>
                <w:rtl/>
              </w:rPr>
              <w:t xml:space="preserve">    </w:t>
            </w:r>
            <w:r w:rsidRPr="00FD7F6D">
              <w:rPr>
                <w:rFonts w:asciiTheme="majorBidi" w:hAnsiTheme="majorBidi" w:cstheme="majorBidi" w:hint="cs"/>
                <w:rtl/>
              </w:rPr>
              <w:t xml:space="preserve"> ) أستاذ</w:t>
            </w:r>
          </w:p>
        </w:tc>
      </w:tr>
      <w:tr w:rsidR="00552CE4" w:rsidRPr="00502B46" w14:paraId="78D9DE22" w14:textId="77777777" w:rsidTr="00EA16F7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757463E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4A2E9A14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552CE4" w:rsidRPr="00502B46" w14:paraId="4A13DEA1" w14:textId="77777777" w:rsidTr="00EA16F7">
        <w:tc>
          <w:tcPr>
            <w:tcW w:w="5097" w:type="dxa"/>
            <w:gridSpan w:val="3"/>
            <w:shd w:val="clear" w:color="auto" w:fill="auto"/>
            <w:vAlign w:val="center"/>
          </w:tcPr>
          <w:p w14:paraId="592BBBA1" w14:textId="77777777" w:rsidR="00552CE4" w:rsidRPr="00B3427C" w:rsidRDefault="00552CE4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7DCA044C" w14:textId="77777777" w:rsidR="00552CE4" w:rsidRPr="00B3427C" w:rsidRDefault="00552CE4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B3427C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552CE4" w:rsidRPr="00502B46" w14:paraId="6CFAF2FA" w14:textId="77777777" w:rsidTr="00EA16F7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7750AC9D" w14:textId="77777777" w:rsidR="00552CE4" w:rsidRPr="00502B46" w:rsidRDefault="00552CE4" w:rsidP="00EA16F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552CE4" w:rsidRPr="00502B46" w14:paraId="2C3AD998" w14:textId="77777777" w:rsidTr="00EA16F7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248490B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5A271E4F" w14:textId="77777777" w:rsidR="00552CE4" w:rsidRPr="00502B46" w:rsidRDefault="00552CE4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29C2AB85" w14:textId="77777777" w:rsidR="00552CE4" w:rsidRPr="00502B46" w:rsidRDefault="00552CE4" w:rsidP="00EA16F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552CE4" w:rsidRPr="00502B46" w14:paraId="78B3D890" w14:textId="77777777" w:rsidTr="00EA16F7">
        <w:tc>
          <w:tcPr>
            <w:tcW w:w="3398" w:type="dxa"/>
            <w:gridSpan w:val="2"/>
            <w:shd w:val="clear" w:color="auto" w:fill="auto"/>
            <w:vAlign w:val="center"/>
          </w:tcPr>
          <w:p w14:paraId="68BA729C" w14:textId="77777777" w:rsidR="00552CE4" w:rsidRPr="008E4779" w:rsidRDefault="00552CE4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53CBB512" w14:textId="77777777" w:rsidR="00552CE4" w:rsidRPr="008E4779" w:rsidRDefault="00552CE4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</w:tcPr>
          <w:p w14:paraId="48EE4AAE" w14:textId="77777777" w:rsidR="00552CE4" w:rsidRPr="008E4779" w:rsidRDefault="00552CE4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8E4779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1E0A83C0" w14:textId="1F1228C6" w:rsidR="00552CE4" w:rsidRDefault="00552CE4" w:rsidP="00552CE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6B30767" w14:textId="6D2FBB3A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B2EA4D8" w14:textId="362E2956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3F4A35B" w14:textId="7B2BAF19" w:rsidR="00B53CB8" w:rsidRDefault="00B53CB8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12C54D2B" w14:textId="77777777" w:rsidR="00B53CB8" w:rsidRDefault="00B53CB8" w:rsidP="00B53C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01EE5A9" w14:textId="77777777" w:rsidR="00B53D1C" w:rsidRDefault="00B53D1C" w:rsidP="00B53D1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44946013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37F6ABC9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0D899428" w14:textId="77777777" w:rsidR="00B53CB8" w:rsidRDefault="00B53CB8" w:rsidP="00B53CB8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</w:p>
    <w:p w14:paraId="210740C6" w14:textId="185EF27E" w:rsidR="00D80C4F" w:rsidRDefault="00A02F9F" w:rsidP="00B53CB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652F5490" wp14:editId="7C352C09">
            <wp:extent cx="5962650" cy="3152775"/>
            <wp:effectExtent l="0" t="0" r="0" b="9525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54452" w14:textId="18C2F914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E1A5860" w14:textId="3247ED30" w:rsidR="002C1557" w:rsidRDefault="002C1557" w:rsidP="00B53D1C">
      <w:pPr>
        <w:pStyle w:val="a3"/>
        <w:bidi/>
        <w:jc w:val="center"/>
        <w:rPr>
          <w:rFonts w:asciiTheme="majorBidi" w:hAnsiTheme="majorBidi" w:cstheme="majorBidi"/>
          <w:color w:val="FF0000"/>
          <w:sz w:val="20"/>
          <w:szCs w:val="20"/>
          <w:lang w:val="en-US"/>
        </w:rPr>
      </w:pP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>توضيح آلية إرسال الرسائل العلمية للمجلس العلمي:</w:t>
      </w:r>
    </w:p>
    <w:p w14:paraId="63BD3217" w14:textId="77777777" w:rsidR="002C1557" w:rsidRDefault="002C1557" w:rsidP="002C155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ADA2AAB" w14:textId="1BB3D6F9" w:rsidR="002C1557" w:rsidRDefault="00347562" w:rsidP="002C1557">
      <w:pPr>
        <w:pStyle w:val="a3"/>
        <w:tabs>
          <w:tab w:val="left" w:pos="2711"/>
        </w:tabs>
        <w:bidi/>
        <w:jc w:val="center"/>
        <w:rPr>
          <w:rFonts w:asciiTheme="majorBidi" w:hAnsiTheme="majorBidi" w:cstheme="majorBidi"/>
          <w:sz w:val="32"/>
          <w:szCs w:val="32"/>
          <w:rtl/>
        </w:rPr>
      </w:pPr>
      <w:hyperlink r:id="rId10" w:history="1">
        <w:r w:rsidR="002C1557">
          <w:rPr>
            <w:rStyle w:val="Hyperlink"/>
            <w:rFonts w:asciiTheme="majorBidi" w:hAnsiTheme="majorBidi" w:cstheme="majorBidi"/>
            <w:sz w:val="32"/>
            <w:szCs w:val="32"/>
          </w:rPr>
          <w:t>https://uqu.edu.sa/App/News/76630</w:t>
        </w:r>
      </w:hyperlink>
    </w:p>
    <w:p w14:paraId="2D74443B" w14:textId="21BB5F0E" w:rsidR="002C1557" w:rsidRDefault="002C1557" w:rsidP="002C1557">
      <w:pPr>
        <w:pStyle w:val="a3"/>
        <w:tabs>
          <w:tab w:val="left" w:pos="2711"/>
        </w:tabs>
        <w:bidi/>
        <w:jc w:val="center"/>
        <w:rPr>
          <w:rFonts w:asciiTheme="majorBidi" w:hAnsiTheme="majorBidi" w:cstheme="majorBidi"/>
          <w:sz w:val="32"/>
          <w:szCs w:val="32"/>
          <w:rtl/>
        </w:rPr>
      </w:pPr>
    </w:p>
    <w:p w14:paraId="064D9DED" w14:textId="4BDA48B8" w:rsidR="002C1557" w:rsidRDefault="002C1557" w:rsidP="002C1557">
      <w:pPr>
        <w:pStyle w:val="a3"/>
        <w:tabs>
          <w:tab w:val="left" w:pos="2711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</w:p>
    <w:tbl>
      <w:tblPr>
        <w:tblStyle w:val="a6"/>
        <w:tblpPr w:leftFromText="180" w:rightFromText="180" w:vertAnchor="text" w:horzAnchor="margin" w:tblpY="-56"/>
        <w:bidiVisual/>
        <w:tblW w:w="10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2C1557" w:rsidRPr="00502B46" w14:paraId="006C2EAC" w14:textId="77777777" w:rsidTr="002C155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7104F027" w14:textId="2D0E85F6" w:rsidR="002C1557" w:rsidRPr="00502B46" w:rsidRDefault="002C1557" w:rsidP="002C155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57E0C57" w14:textId="77777777" w:rsidR="002C1557" w:rsidRPr="00502B46" w:rsidRDefault="002C1557" w:rsidP="002C155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2FAC4F55" w14:textId="77777777" w:rsidR="002C1557" w:rsidRPr="00502B46" w:rsidRDefault="002C1557" w:rsidP="002C155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2D9AE365" w14:textId="22194594" w:rsidR="007E0CFA" w:rsidRPr="00502B46" w:rsidRDefault="00A02F9F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22D1ABBE" wp14:editId="212EF928">
            <wp:extent cx="5962650" cy="3362325"/>
            <wp:effectExtent l="0" t="0" r="0" b="9525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2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BFC58" w14:textId="77777777" w:rsidR="00347562" w:rsidRDefault="00347562" w:rsidP="00DF3FF3">
      <w:r>
        <w:separator/>
      </w:r>
    </w:p>
  </w:endnote>
  <w:endnote w:type="continuationSeparator" w:id="0">
    <w:p w14:paraId="754B3F6D" w14:textId="77777777" w:rsidR="00347562" w:rsidRDefault="00347562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buntu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A3E9B" w14:textId="77777777" w:rsidR="00347562" w:rsidRDefault="00347562" w:rsidP="00DF3FF3">
      <w:r>
        <w:separator/>
      </w:r>
    </w:p>
  </w:footnote>
  <w:footnote w:type="continuationSeparator" w:id="0">
    <w:p w14:paraId="7B8275A9" w14:textId="77777777" w:rsidR="00347562" w:rsidRDefault="00347562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E00677">
      <w:trPr>
        <w:trHeight w:val="850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79C6838A" w:rsidR="00A1489A" w:rsidRPr="00A872AD" w:rsidRDefault="00A1489A" w:rsidP="00A872AD">
          <w:pPr>
            <w:pStyle w:val="a4"/>
            <w:rPr>
              <w:rFonts w:asciiTheme="majorBidi" w:hAnsiTheme="majorBidi" w:cstheme="majorBidi" w:hint="cs"/>
              <w:b/>
              <w:bCs/>
              <w:sz w:val="20"/>
              <w:szCs w:val="20"/>
              <w:rtl/>
            </w:rPr>
          </w:pPr>
        </w:p>
      </w:tc>
    </w:tr>
  </w:tbl>
  <w:p w14:paraId="08B2BB23" w14:textId="4FB1500D" w:rsidR="00A1489A" w:rsidRPr="00DF3FF3" w:rsidRDefault="00E00677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4BFA77EC" wp14:editId="485A6F9C">
          <wp:simplePos x="0" y="0"/>
          <wp:positionH relativeFrom="column">
            <wp:posOffset>103505</wp:posOffset>
          </wp:positionH>
          <wp:positionV relativeFrom="paragraph">
            <wp:posOffset>-1003935</wp:posOffset>
          </wp:positionV>
          <wp:extent cx="6303645" cy="981710"/>
          <wp:effectExtent l="0" t="0" r="1905" b="8890"/>
          <wp:wrapNone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D516EEA"/>
    <w:multiLevelType w:val="hybridMultilevel"/>
    <w:tmpl w:val="2B98C790"/>
    <w:lvl w:ilvl="0" w:tplc="8EF00FA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15"/>
  </w:num>
  <w:num w:numId="5">
    <w:abstractNumId w:val="4"/>
  </w:num>
  <w:num w:numId="6">
    <w:abstractNumId w:val="13"/>
  </w:num>
  <w:num w:numId="7">
    <w:abstractNumId w:val="16"/>
  </w:num>
  <w:num w:numId="8">
    <w:abstractNumId w:val="9"/>
  </w:num>
  <w:num w:numId="9">
    <w:abstractNumId w:val="6"/>
  </w:num>
  <w:num w:numId="10">
    <w:abstractNumId w:val="12"/>
  </w:num>
  <w:num w:numId="11">
    <w:abstractNumId w:val="11"/>
  </w:num>
  <w:num w:numId="12">
    <w:abstractNumId w:val="1"/>
  </w:num>
  <w:num w:numId="13">
    <w:abstractNumId w:val="0"/>
  </w:num>
  <w:num w:numId="14">
    <w:abstractNumId w:val="5"/>
  </w:num>
  <w:num w:numId="15">
    <w:abstractNumId w:val="10"/>
  </w:num>
  <w:num w:numId="16">
    <w:abstractNumId w:val="3"/>
  </w:num>
  <w:num w:numId="17">
    <w:abstractNumId w:val="1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gFALXlSPgtAAAA"/>
  </w:docVars>
  <w:rsids>
    <w:rsidRoot w:val="00DF3FF3"/>
    <w:rsid w:val="000135F4"/>
    <w:rsid w:val="00024F88"/>
    <w:rsid w:val="00041CAC"/>
    <w:rsid w:val="00077B71"/>
    <w:rsid w:val="000A47AE"/>
    <w:rsid w:val="000B7644"/>
    <w:rsid w:val="000E3984"/>
    <w:rsid w:val="00107A0F"/>
    <w:rsid w:val="00117306"/>
    <w:rsid w:val="00142E53"/>
    <w:rsid w:val="00165041"/>
    <w:rsid w:val="00184487"/>
    <w:rsid w:val="001E2D68"/>
    <w:rsid w:val="00255FBC"/>
    <w:rsid w:val="00262CF2"/>
    <w:rsid w:val="00277B24"/>
    <w:rsid w:val="00282825"/>
    <w:rsid w:val="0029536E"/>
    <w:rsid w:val="00296449"/>
    <w:rsid w:val="002A00BA"/>
    <w:rsid w:val="002A193E"/>
    <w:rsid w:val="002A3697"/>
    <w:rsid w:val="002C1557"/>
    <w:rsid w:val="00302D58"/>
    <w:rsid w:val="0031477E"/>
    <w:rsid w:val="00321B6B"/>
    <w:rsid w:val="00347562"/>
    <w:rsid w:val="0036152D"/>
    <w:rsid w:val="003C6D3D"/>
    <w:rsid w:val="0040361E"/>
    <w:rsid w:val="00404D96"/>
    <w:rsid w:val="00421B84"/>
    <w:rsid w:val="00432CDB"/>
    <w:rsid w:val="00443E28"/>
    <w:rsid w:val="00460E22"/>
    <w:rsid w:val="00462A6A"/>
    <w:rsid w:val="00467913"/>
    <w:rsid w:val="00471926"/>
    <w:rsid w:val="004818ED"/>
    <w:rsid w:val="004C0AC4"/>
    <w:rsid w:val="004C7C63"/>
    <w:rsid w:val="004D6199"/>
    <w:rsid w:val="004E4020"/>
    <w:rsid w:val="00502B46"/>
    <w:rsid w:val="005159BB"/>
    <w:rsid w:val="0052561E"/>
    <w:rsid w:val="00552CE4"/>
    <w:rsid w:val="00562016"/>
    <w:rsid w:val="00586C0D"/>
    <w:rsid w:val="005C3012"/>
    <w:rsid w:val="005E0494"/>
    <w:rsid w:val="005E3DA6"/>
    <w:rsid w:val="0063575E"/>
    <w:rsid w:val="00642F79"/>
    <w:rsid w:val="006635F8"/>
    <w:rsid w:val="006804BD"/>
    <w:rsid w:val="00685ED7"/>
    <w:rsid w:val="006929E0"/>
    <w:rsid w:val="006B564E"/>
    <w:rsid w:val="00775F68"/>
    <w:rsid w:val="00776577"/>
    <w:rsid w:val="007D475C"/>
    <w:rsid w:val="007E0CFA"/>
    <w:rsid w:val="007E0DCC"/>
    <w:rsid w:val="007E19AF"/>
    <w:rsid w:val="007E34B4"/>
    <w:rsid w:val="00870EC4"/>
    <w:rsid w:val="00886E95"/>
    <w:rsid w:val="008A0641"/>
    <w:rsid w:val="008B730F"/>
    <w:rsid w:val="008C2A73"/>
    <w:rsid w:val="008C7C20"/>
    <w:rsid w:val="008E4779"/>
    <w:rsid w:val="008F4C4C"/>
    <w:rsid w:val="0093096B"/>
    <w:rsid w:val="00951230"/>
    <w:rsid w:val="009530D2"/>
    <w:rsid w:val="009852A8"/>
    <w:rsid w:val="009C26D0"/>
    <w:rsid w:val="00A02F9F"/>
    <w:rsid w:val="00A07514"/>
    <w:rsid w:val="00A10861"/>
    <w:rsid w:val="00A1489A"/>
    <w:rsid w:val="00A41B05"/>
    <w:rsid w:val="00A42654"/>
    <w:rsid w:val="00A63A0C"/>
    <w:rsid w:val="00A872AD"/>
    <w:rsid w:val="00A940F7"/>
    <w:rsid w:val="00AA07CC"/>
    <w:rsid w:val="00AA3BAA"/>
    <w:rsid w:val="00AF4D9A"/>
    <w:rsid w:val="00B02B08"/>
    <w:rsid w:val="00B12B7E"/>
    <w:rsid w:val="00B137E5"/>
    <w:rsid w:val="00B20933"/>
    <w:rsid w:val="00B27DA9"/>
    <w:rsid w:val="00B3366B"/>
    <w:rsid w:val="00B3427C"/>
    <w:rsid w:val="00B53AF4"/>
    <w:rsid w:val="00B53CB8"/>
    <w:rsid w:val="00B53D1C"/>
    <w:rsid w:val="00B57041"/>
    <w:rsid w:val="00B93544"/>
    <w:rsid w:val="00BA0842"/>
    <w:rsid w:val="00C05720"/>
    <w:rsid w:val="00C2274D"/>
    <w:rsid w:val="00C268ED"/>
    <w:rsid w:val="00C66D33"/>
    <w:rsid w:val="00CC22C9"/>
    <w:rsid w:val="00CC7FB1"/>
    <w:rsid w:val="00CD4A2C"/>
    <w:rsid w:val="00CF349D"/>
    <w:rsid w:val="00D26119"/>
    <w:rsid w:val="00D60604"/>
    <w:rsid w:val="00D80C4F"/>
    <w:rsid w:val="00DA7B49"/>
    <w:rsid w:val="00DF3FF3"/>
    <w:rsid w:val="00E00677"/>
    <w:rsid w:val="00E47861"/>
    <w:rsid w:val="00E50D44"/>
    <w:rsid w:val="00E578E4"/>
    <w:rsid w:val="00E73F26"/>
    <w:rsid w:val="00E773DE"/>
    <w:rsid w:val="00EE06FB"/>
    <w:rsid w:val="00EE7A95"/>
    <w:rsid w:val="00F9003A"/>
    <w:rsid w:val="00F93D98"/>
    <w:rsid w:val="00FB3FE3"/>
    <w:rsid w:val="00FC368C"/>
    <w:rsid w:val="00FC776B"/>
    <w:rsid w:val="00FD7C8E"/>
    <w:rsid w:val="00FD7F6D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a0"/>
    <w:uiPriority w:val="99"/>
    <w:semiHidden/>
    <w:unhideWhenUsed/>
    <w:rsid w:val="002C15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8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s://uqu.edu.sa/App/News/7663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37BC0-8912-4A12-B0C9-65298F808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06DDD-68A6-4C0B-B147-07C7B1028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6</Words>
  <Characters>3343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8-27T04:07:00Z</cp:lastPrinted>
  <dcterms:created xsi:type="dcterms:W3CDTF">2022-11-24T09:30:00Z</dcterms:created>
  <dcterms:modified xsi:type="dcterms:W3CDTF">2022-11-24T09:30:00Z</dcterms:modified>
</cp:coreProperties>
</file>